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galuardi.github.io/quarto_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galuardi.github.io/quarto_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14:46:35Z</dcterms:created>
  <dcterms:modified xsi:type="dcterms:W3CDTF">2024-11-09T1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